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BF4659">
      <w:r>
        <w:t>Hydrafacial example:</w:t>
      </w:r>
    </w:p>
    <w:p w:rsidR="0053301F" w:rsidRDefault="0053301F">
      <w:r>
        <w:t>Keyword: Hydrafacial</w:t>
      </w:r>
    </w:p>
    <w:p w:rsidR="00BF4659" w:rsidRPr="00B933C7" w:rsidRDefault="00BF4659" w:rsidP="00BF4659">
      <w:r w:rsidRPr="00B933C7">
        <w:t>HYDRAFACIAL UTAH: Hydrating Facials in Utah County</w:t>
      </w:r>
    </w:p>
    <w:p w:rsidR="00BF4659" w:rsidRPr="00B933C7" w:rsidRDefault="00BF4659" w:rsidP="00BF4659">
      <w:pPr>
        <w:shd w:val="clear" w:color="auto" w:fill="FFFFFF"/>
        <w:spacing w:after="0" w:line="240" w:lineRule="auto"/>
      </w:pPr>
      <w:bookmarkStart w:id="0" w:name="_GoBack"/>
      <w:r w:rsidRPr="00B933C7">
        <w:t xml:space="preserve">The Hydrafacial is the popular new skin treatment that combines multiple treatments into one comprehensive facial. Using advanced vortex technology, the Hydrafacial clears, exfoliates, and extracts the skin of dead cells and other impurities. Simultaneously, the Hydrafacial infuses the </w:t>
      </w:r>
      <w:r>
        <w:t xml:space="preserve">skin with rich antioxidants and </w:t>
      </w:r>
      <w:r w:rsidRPr="00B933C7">
        <w:t>powerful serums that cleanse, moisturize and hydrate. This soothing, hydrating facial instantly revitalizes your skin</w:t>
      </w:r>
      <w:r>
        <w:t>’s appearance, leaving</w:t>
      </w:r>
      <w:r w:rsidRPr="00B933C7">
        <w:t xml:space="preserve"> you with a radiant complexion after a single treatment. When incorporated into your regular skincare routine, the Hydrafacial can improve the appearance of wrinkles and fine lines, reduce brown spots, shrink large pores and clear up oily, congested skin associated with acne. Furthermore, the super hydrating effect of the Hydrafacial plumps up skin that is loose or drooping. The Hydrafacial takes as little as 30 minutes to complete, is painless, and requires no downtime. In addition, this non-invasive, skin rejuvenating treatment is soothing, refreshing, non-</w:t>
      </w:r>
      <w:r>
        <w:t>irritating and safe on most all</w:t>
      </w:r>
      <w:r w:rsidRPr="00B933C7">
        <w:t xml:space="preserve"> types. </w:t>
      </w:r>
    </w:p>
    <w:bookmarkEnd w:id="0"/>
    <w:p w:rsidR="00BF4659" w:rsidRPr="00B933C7" w:rsidRDefault="00BF4659" w:rsidP="00BF4659">
      <w:pPr>
        <w:shd w:val="clear" w:color="auto" w:fill="FFFFFF"/>
        <w:spacing w:after="0" w:line="240" w:lineRule="auto"/>
      </w:pPr>
    </w:p>
    <w:p w:rsidR="00BF4659" w:rsidRPr="00B933C7" w:rsidRDefault="00BF4659" w:rsidP="00BF4659">
      <w:r w:rsidRPr="00B933C7">
        <w:t>HYDRAFACIAL NEAR ME</w:t>
      </w:r>
    </w:p>
    <w:p w:rsidR="00BF4659" w:rsidRDefault="00BF4659" w:rsidP="00BF4659">
      <w:pPr>
        <w:shd w:val="clear" w:color="auto" w:fill="FFFFFF"/>
        <w:spacing w:after="0" w:line="240" w:lineRule="auto"/>
      </w:pPr>
      <w:r w:rsidRPr="00B933C7">
        <w:t xml:space="preserve">Hydration is the foundation of </w:t>
      </w:r>
      <w:r>
        <w:t xml:space="preserve">a </w:t>
      </w:r>
      <w:r w:rsidRPr="00B933C7">
        <w:t xml:space="preserve">beautiful, healthy complexion. So treat yourself and your skin to the ultra-hydrating, skin rejuvenating power of the Hydrafacial from </w:t>
      </w:r>
      <w:r w:rsidR="0053301F">
        <w:t>SPA</w:t>
      </w:r>
      <w:r w:rsidRPr="00B933C7">
        <w:t xml:space="preserve">. Conveniently located in </w:t>
      </w:r>
      <w:r w:rsidR="0053301F">
        <w:t>LOCATION</w:t>
      </w:r>
      <w:r w:rsidRPr="00B933C7">
        <w:t xml:space="preserve">, </w:t>
      </w:r>
      <w:r w:rsidR="0053301F">
        <w:t>SPA is the pre</w:t>
      </w:r>
      <w:r w:rsidRPr="00B933C7">
        <w:t>mier</w:t>
      </w:r>
      <w:r>
        <w:t xml:space="preserve"> provider of the</w:t>
      </w:r>
      <w:r w:rsidRPr="00B933C7">
        <w:t xml:space="preserve"> Hydrafacial</w:t>
      </w:r>
      <w:r>
        <w:t xml:space="preserve"> in</w:t>
      </w:r>
      <w:r w:rsidRPr="00B933C7">
        <w:t xml:space="preserve"> Utah County</w:t>
      </w:r>
      <w:r>
        <w:t xml:space="preserve">. </w:t>
      </w:r>
      <w:r w:rsidRPr="00B933C7">
        <w:t xml:space="preserve">Learn more by calling </w:t>
      </w:r>
      <w:r w:rsidR="0053301F">
        <w:t>NUMBER</w:t>
      </w:r>
      <w:r>
        <w:t xml:space="preserve"> or sign</w:t>
      </w:r>
      <w:r w:rsidRPr="00B933C7">
        <w:t xml:space="preserve"> up for a complimentary consultation today. </w:t>
      </w:r>
    </w:p>
    <w:p w:rsidR="00BB08FE" w:rsidRDefault="00BB08FE" w:rsidP="00BF4659">
      <w:pPr>
        <w:shd w:val="clear" w:color="auto" w:fill="FFFFFF"/>
        <w:spacing w:after="0" w:line="240" w:lineRule="auto"/>
      </w:pPr>
    </w:p>
    <w:p w:rsidR="00BB08FE" w:rsidRPr="00B933C7" w:rsidRDefault="00BB08FE" w:rsidP="00BF4659">
      <w:pPr>
        <w:shd w:val="clear" w:color="auto" w:fill="FFFFFF"/>
        <w:spacing w:after="0" w:line="240" w:lineRule="auto"/>
      </w:pPr>
    </w:p>
    <w:p w:rsidR="00BF4659" w:rsidRPr="00B933C7" w:rsidRDefault="00BF4659" w:rsidP="00BF4659"/>
    <w:p w:rsidR="00BF4659" w:rsidRPr="00B933C7" w:rsidRDefault="00BF4659" w:rsidP="00BF4659">
      <w:r w:rsidRPr="00B933C7">
        <w:t>HYDRAFACIAL BENEFITS</w:t>
      </w:r>
    </w:p>
    <w:p w:rsidR="00BF4659" w:rsidRPr="00B933C7" w:rsidRDefault="00BF4659" w:rsidP="00BF4659">
      <w:pPr>
        <w:pStyle w:val="ListParagraph"/>
        <w:numPr>
          <w:ilvl w:val="0"/>
          <w:numId w:val="1"/>
        </w:numPr>
      </w:pPr>
      <w:r>
        <w:t>Intense</w:t>
      </w:r>
      <w:r w:rsidRPr="00B933C7">
        <w:t xml:space="preserve"> </w:t>
      </w:r>
      <w:r>
        <w:t>Hydration</w:t>
      </w:r>
    </w:p>
    <w:p w:rsidR="00BF4659" w:rsidRPr="00B933C7" w:rsidRDefault="00BF4659" w:rsidP="00BF4659">
      <w:pPr>
        <w:pStyle w:val="ListParagraph"/>
        <w:numPr>
          <w:ilvl w:val="0"/>
          <w:numId w:val="1"/>
        </w:numPr>
      </w:pPr>
      <w:r w:rsidRPr="00B933C7">
        <w:t>Cleanse and Exfoliate</w:t>
      </w:r>
    </w:p>
    <w:p w:rsidR="00BF4659" w:rsidRPr="00B933C7" w:rsidRDefault="00BF4659" w:rsidP="00BF4659">
      <w:pPr>
        <w:pStyle w:val="ListParagraph"/>
        <w:numPr>
          <w:ilvl w:val="0"/>
          <w:numId w:val="1"/>
        </w:numPr>
      </w:pPr>
      <w:r w:rsidRPr="00B933C7">
        <w:t>Improve inflammation &amp; redness</w:t>
      </w:r>
    </w:p>
    <w:p w:rsidR="00BF4659" w:rsidRPr="00B933C7" w:rsidRDefault="00BF4659" w:rsidP="00BF4659">
      <w:pPr>
        <w:pStyle w:val="ListParagraph"/>
        <w:numPr>
          <w:ilvl w:val="0"/>
          <w:numId w:val="1"/>
        </w:numPr>
      </w:pPr>
      <w:r w:rsidRPr="00B933C7">
        <w:t>Reduce acne</w:t>
      </w:r>
    </w:p>
    <w:p w:rsidR="00BF4659" w:rsidRPr="00B933C7" w:rsidRDefault="00BF4659" w:rsidP="00BF4659">
      <w:pPr>
        <w:pStyle w:val="ListParagraph"/>
        <w:numPr>
          <w:ilvl w:val="0"/>
          <w:numId w:val="1"/>
        </w:numPr>
      </w:pPr>
      <w:r w:rsidRPr="00B933C7">
        <w:t>Correct skin blemishes</w:t>
      </w:r>
    </w:p>
    <w:p w:rsidR="00BF4659" w:rsidRPr="00B933C7" w:rsidRDefault="00BF4659" w:rsidP="00BF4659">
      <w:pPr>
        <w:pStyle w:val="ListParagraph"/>
        <w:numPr>
          <w:ilvl w:val="0"/>
          <w:numId w:val="1"/>
        </w:numPr>
      </w:pPr>
      <w:r w:rsidRPr="00B933C7">
        <w:t>Nourish skin with vitamins &amp; anti-oxidants</w:t>
      </w:r>
    </w:p>
    <w:p w:rsidR="00BF4659" w:rsidRPr="00B933C7" w:rsidRDefault="00BF4659" w:rsidP="00BF4659">
      <w:pPr>
        <w:pStyle w:val="ListParagraph"/>
        <w:numPr>
          <w:ilvl w:val="0"/>
          <w:numId w:val="1"/>
        </w:numPr>
      </w:pPr>
      <w:r w:rsidRPr="00B933C7">
        <w:t>Improve skin tone and texture</w:t>
      </w:r>
    </w:p>
    <w:p w:rsidR="00BF4659" w:rsidRPr="00B933C7" w:rsidRDefault="00BF4659" w:rsidP="00BF4659">
      <w:pPr>
        <w:pStyle w:val="ListParagraph"/>
        <w:numPr>
          <w:ilvl w:val="0"/>
          <w:numId w:val="1"/>
        </w:numPr>
      </w:pPr>
      <w:r w:rsidRPr="00B933C7">
        <w:t>Bright, radiant complexion</w:t>
      </w:r>
    </w:p>
    <w:p w:rsidR="00BF4659" w:rsidRPr="00B933C7" w:rsidRDefault="00BF4659" w:rsidP="00BF4659">
      <w:pPr>
        <w:pStyle w:val="ListParagraph"/>
        <w:numPr>
          <w:ilvl w:val="0"/>
          <w:numId w:val="1"/>
        </w:numPr>
      </w:pPr>
      <w:r w:rsidRPr="00B933C7">
        <w:t>Target bacteria</w:t>
      </w:r>
    </w:p>
    <w:p w:rsidR="00BF4659" w:rsidRPr="00B933C7" w:rsidRDefault="00BF4659" w:rsidP="00BF4659">
      <w:pPr>
        <w:pStyle w:val="ListParagraph"/>
        <w:numPr>
          <w:ilvl w:val="0"/>
          <w:numId w:val="1"/>
        </w:numPr>
      </w:pPr>
      <w:r w:rsidRPr="00B933C7">
        <w:t>Safe for all skin types</w:t>
      </w:r>
    </w:p>
    <w:p w:rsidR="00BF4659" w:rsidRPr="00B933C7" w:rsidRDefault="00BF4659" w:rsidP="00BF4659">
      <w:pPr>
        <w:pStyle w:val="ListParagraph"/>
        <w:numPr>
          <w:ilvl w:val="0"/>
          <w:numId w:val="1"/>
        </w:numPr>
      </w:pPr>
      <w:r w:rsidRPr="00B933C7">
        <w:t>Quick, 30 minute treatments</w:t>
      </w:r>
    </w:p>
    <w:p w:rsidR="00BF4659" w:rsidRPr="00B933C7" w:rsidRDefault="00BF4659" w:rsidP="00BF4659">
      <w:pPr>
        <w:pStyle w:val="ListParagraph"/>
        <w:numPr>
          <w:ilvl w:val="0"/>
          <w:numId w:val="1"/>
        </w:numPr>
      </w:pPr>
      <w:r w:rsidRPr="00B933C7">
        <w:t>Painless &amp; NO DOWNTIME</w:t>
      </w:r>
    </w:p>
    <w:p w:rsidR="00BF4659" w:rsidRPr="00B933C7" w:rsidRDefault="00BF4659" w:rsidP="00BF4659">
      <w:r w:rsidRPr="00B933C7">
        <w:t>HYDRAFACIAL BEFORE AND AFTER*</w:t>
      </w:r>
    </w:p>
    <w:p w:rsidR="00BF4659" w:rsidRPr="00B933C7" w:rsidRDefault="00BF4659" w:rsidP="00BF4659">
      <w:r w:rsidRPr="00B933C7">
        <w:lastRenderedPageBreak/>
        <w:t>Hydrafacial before and after pictures demonstrate dramatic improvements to the overall appearance of the skin. As with any cosmetic treatment, results may vary. However, these Hydrafacial before and after images depict real patients, experiencing real results.*</w:t>
      </w:r>
    </w:p>
    <w:p w:rsidR="00BF4659" w:rsidRDefault="00BF4659" w:rsidP="00BF4659">
      <w:r w:rsidRPr="00B933C7">
        <w:t xml:space="preserve">WHAT IS A HYDRAFACIAL? </w:t>
      </w:r>
    </w:p>
    <w:p w:rsidR="00BF4659" w:rsidRPr="00B933C7" w:rsidRDefault="00BF4659" w:rsidP="00BF4659">
      <w:pPr>
        <w:shd w:val="clear" w:color="auto" w:fill="FFFFFF"/>
        <w:spacing w:after="150" w:line="240" w:lineRule="auto"/>
        <w:jc w:val="both"/>
      </w:pPr>
      <w:r w:rsidRPr="00B933C7">
        <w:t xml:space="preserve">The Hydrafacial is a comprehensive skin care treatment that delivers multiple treatments, such as hydradermabrasion, chemical peels, extraction, and the topical application of anti-oxidants, peptides, Hyaluronic acid and other skin benefiting serums. The Hydrafacial does all this gently and painlessly by using a state-of-the-art vortex tip. Vortex technology allows the Hydrafacial </w:t>
      </w:r>
      <w:proofErr w:type="gramStart"/>
      <w:r w:rsidRPr="00B933C7">
        <w:t>to simultaneously cleanse</w:t>
      </w:r>
      <w:proofErr w:type="gramEnd"/>
      <w:r w:rsidRPr="00B933C7">
        <w:t xml:space="preserve"> and painless extract impurities</w:t>
      </w:r>
      <w:r>
        <w:t>,</w:t>
      </w:r>
      <w:r w:rsidRPr="00B933C7">
        <w:t xml:space="preserve"> while infusing the skin with hydrating serums. </w:t>
      </w:r>
    </w:p>
    <w:p w:rsidR="00BF4659" w:rsidRPr="00B933C7" w:rsidRDefault="00BF4659" w:rsidP="00BF4659">
      <w:pPr>
        <w:shd w:val="clear" w:color="auto" w:fill="FFFFFF"/>
        <w:spacing w:after="150" w:line="240" w:lineRule="auto"/>
        <w:jc w:val="both"/>
      </w:pPr>
      <w:r>
        <w:t xml:space="preserve">The Hydrafacial in </w:t>
      </w:r>
      <w:proofErr w:type="gramStart"/>
      <w:r>
        <w:t>3</w:t>
      </w:r>
      <w:proofErr w:type="gramEnd"/>
      <w:r w:rsidRPr="00B933C7">
        <w:t xml:space="preserve"> Steps:</w:t>
      </w:r>
    </w:p>
    <w:p w:rsidR="00BF4659" w:rsidRPr="00B933C7" w:rsidRDefault="00BF4659" w:rsidP="00BF4659">
      <w:pPr>
        <w:shd w:val="clear" w:color="auto" w:fill="FFFFFF"/>
        <w:spacing w:after="150" w:line="240" w:lineRule="auto"/>
        <w:jc w:val="both"/>
      </w:pPr>
      <w:r w:rsidRPr="00B933C7">
        <w:t xml:space="preserve">Step One: </w:t>
      </w:r>
      <w:r>
        <w:t xml:space="preserve">CLEANSE + PEEL: </w:t>
      </w:r>
      <w:r w:rsidRPr="00B933C7">
        <w:t xml:space="preserve">Hydradermabrasion cleanses and exfoliates dead skin, removing the dull outer layer to reveal a fresh layer of new skin cells. </w:t>
      </w:r>
      <w:r>
        <w:t>Next, a gentle</w:t>
      </w:r>
      <w:r w:rsidRPr="00B933C7">
        <w:t xml:space="preserve"> peel breaks up and loosens dirt and bacteria that builds up on the skin and clogs pores</w:t>
      </w:r>
    </w:p>
    <w:p w:rsidR="00BF4659" w:rsidRPr="00B933C7" w:rsidRDefault="00BF4659" w:rsidP="00BF4659">
      <w:pPr>
        <w:shd w:val="clear" w:color="auto" w:fill="FFFFFF"/>
        <w:spacing w:after="150" w:line="240" w:lineRule="auto"/>
        <w:jc w:val="both"/>
      </w:pPr>
      <w:r w:rsidRPr="00B933C7">
        <w:t>Step T</w:t>
      </w:r>
      <w:r>
        <w:t>wo</w:t>
      </w:r>
      <w:r w:rsidRPr="00B933C7">
        <w:t>:</w:t>
      </w:r>
      <w:r>
        <w:t xml:space="preserve"> EXTRACT + HYDRATE:</w:t>
      </w:r>
      <w:r w:rsidRPr="00B933C7">
        <w:t xml:space="preserve"> Extracti</w:t>
      </w:r>
      <w:r>
        <w:t>on using the advanced vortex tip</w:t>
      </w:r>
      <w:r w:rsidRPr="00B933C7">
        <w:t xml:space="preserve"> painlessly suctions up the loosened debris from the skin’s pores.</w:t>
      </w:r>
      <w:r>
        <w:t xml:space="preserve"> Next, skin is nourished </w:t>
      </w:r>
      <w:r w:rsidRPr="00B933C7">
        <w:t>with powerful</w:t>
      </w:r>
      <w:r>
        <w:t>, hy</w:t>
      </w:r>
      <w:r w:rsidRPr="00B933C7">
        <w:t>drating serums including Hyaluronic acid, antioxidants and other nutrients.</w:t>
      </w:r>
    </w:p>
    <w:p w:rsidR="00BF4659" w:rsidRPr="00B933C7" w:rsidRDefault="00BF4659" w:rsidP="00BF4659">
      <w:pPr>
        <w:shd w:val="clear" w:color="auto" w:fill="FFFFFF"/>
        <w:spacing w:after="150" w:line="240" w:lineRule="auto"/>
        <w:jc w:val="both"/>
      </w:pPr>
      <w:r w:rsidRPr="00B933C7">
        <w:t xml:space="preserve">Step </w:t>
      </w:r>
      <w:r>
        <w:t xml:space="preserve">Three: FUSE + </w:t>
      </w:r>
      <w:proofErr w:type="gramStart"/>
      <w:r>
        <w:t>PROTECT:</w:t>
      </w:r>
      <w:proofErr w:type="gramEnd"/>
      <w:r w:rsidRPr="00B933C7">
        <w:t xml:space="preserve"> Protection using the Hydrafacial daily essentials to seal in moisture and maintain your results.</w:t>
      </w:r>
    </w:p>
    <w:p w:rsidR="00BF4659" w:rsidRPr="00B933C7" w:rsidRDefault="00BF4659" w:rsidP="00BF4659">
      <w:r w:rsidRPr="00B933C7">
        <w:t>How Does The Hydrafacial Work?</w:t>
      </w:r>
    </w:p>
    <w:p w:rsidR="00BF4659" w:rsidRPr="00B933C7" w:rsidRDefault="00BF4659" w:rsidP="00BF4659">
      <w:r w:rsidRPr="00B933C7">
        <w:t>The Hy</w:t>
      </w:r>
      <w:r>
        <w:t>drafacial improves your skin on many levels. On the surface</w:t>
      </w:r>
      <w:r w:rsidRPr="00B933C7">
        <w:t>,</w:t>
      </w:r>
      <w:r>
        <w:t xml:space="preserve"> the Hydrafacial cleanses</w:t>
      </w:r>
      <w:r w:rsidRPr="00B933C7">
        <w:t xml:space="preserve"> and exfoliat</w:t>
      </w:r>
      <w:r>
        <w:t xml:space="preserve">es </w:t>
      </w:r>
      <w:r w:rsidRPr="00B933C7">
        <w:t xml:space="preserve">the skin of dead </w:t>
      </w:r>
      <w:r>
        <w:t>skin cells and bacteria, revealing</w:t>
      </w:r>
      <w:r w:rsidRPr="00B933C7">
        <w:t xml:space="preserve"> a fresher</w:t>
      </w:r>
      <w:r>
        <w:t>,</w:t>
      </w:r>
      <w:r w:rsidRPr="00B933C7">
        <w:t xml:space="preserve"> smoother layer of s</w:t>
      </w:r>
      <w:r>
        <w:t>kin that is bright and radiant</w:t>
      </w:r>
      <w:r w:rsidRPr="00B933C7">
        <w:t>. Hydrating the skin also plumps it up, improving the appearance of skin laxity. Finally, the Hydrafacial is clinically p</w:t>
      </w:r>
      <w:r>
        <w:t>roven to change your skin on</w:t>
      </w:r>
      <w:r w:rsidRPr="00B933C7">
        <w:t xml:space="preserve"> a biological level. Hydrafacial reviews in scientific literature report that the multiple modalities included in this facial promote natural skin rejuvenation. The Hydrafacial stimulates cellular renewal and triggers the production of collagen. Initiating this </w:t>
      </w:r>
      <w:r>
        <w:t xml:space="preserve">type of </w:t>
      </w:r>
      <w:r w:rsidRPr="00B933C7">
        <w:t>natural skin rejuvenation improves the appearance of wrinkles and fine lines, reduces brown spots, shrinks large pores</w:t>
      </w:r>
      <w:r>
        <w:t>, and restores</w:t>
      </w:r>
      <w:r w:rsidRPr="00B933C7">
        <w:t xml:space="preserve"> your skin with an overall healthier, younger appearance.</w:t>
      </w:r>
      <w:r>
        <w:rPr>
          <w:rFonts w:cstheme="minorHAnsi"/>
        </w:rPr>
        <w:t>¹</w:t>
      </w:r>
    </w:p>
    <w:p w:rsidR="00BF4659" w:rsidRPr="00B933C7" w:rsidRDefault="00BF4659" w:rsidP="00BF4659">
      <w:r w:rsidRPr="00B933C7">
        <w:t>HOW MUCH DOES THE HYDRAFACIAL COST?</w:t>
      </w:r>
    </w:p>
    <w:p w:rsidR="00BF4659" w:rsidRDefault="00BF4659" w:rsidP="00BF4659">
      <w:r w:rsidRPr="00B933C7">
        <w:t xml:space="preserve">Hydrafacial cost depends on the details of your personal treatment plan. During your complimentary consultation, your skincare specialist will cover Hydrafacial prices in detail. As the premier Medspa for facials in Utah, Avahlee Medical Spa rewards new clients with incredible discounts on Hydrafacial prices. Call Avahlee today at (801) 341-8341 to learn about </w:t>
      </w:r>
      <w:proofErr w:type="gramStart"/>
      <w:r w:rsidRPr="00B933C7">
        <w:t>current facial deals and how you can save on your Hydrafacial cost</w:t>
      </w:r>
      <w:proofErr w:type="gramEnd"/>
      <w:r w:rsidRPr="00B933C7">
        <w:t xml:space="preserve">. </w:t>
      </w:r>
    </w:p>
    <w:p w:rsidR="00BF4659" w:rsidRPr="00B933C7" w:rsidRDefault="00BF4659" w:rsidP="00BF4659">
      <w:r w:rsidRPr="00B933C7">
        <w:t>HYDRAFACIAL RESULTS</w:t>
      </w:r>
      <w:r>
        <w:t>*</w:t>
      </w:r>
    </w:p>
    <w:p w:rsidR="00BF4659" w:rsidRPr="00B933C7" w:rsidRDefault="00BF4659" w:rsidP="00BF4659">
      <w:r w:rsidRPr="00B933C7">
        <w:t xml:space="preserve">Hydrafacial results appear instantly, and many patients enjoy visible improvement to skin tone and texture after a single treatment. As with any cosmetic treatment, results may vary. However most patients enjoy ultra-hydrated skin for seven or more days following their facial. For long-term improvements to wrinkles, sun damage, or dull, oily skin, continued Hydrafacial treatments are recommended. </w:t>
      </w:r>
    </w:p>
    <w:p w:rsidR="00BF4659" w:rsidRPr="00B933C7" w:rsidRDefault="00BF4659" w:rsidP="00BF4659">
      <w:r w:rsidRPr="00B933C7">
        <w:t>Hydrafacial results may improve the appearance of:</w:t>
      </w:r>
    </w:p>
    <w:p w:rsidR="00BF4659" w:rsidRPr="00B933C7" w:rsidRDefault="00BF4659" w:rsidP="00BF4659">
      <w:pPr>
        <w:pStyle w:val="ListParagraph"/>
        <w:numPr>
          <w:ilvl w:val="0"/>
          <w:numId w:val="2"/>
        </w:numPr>
      </w:pPr>
      <w:r w:rsidRPr="00B933C7">
        <w:t>Wrinkles and fine lines</w:t>
      </w:r>
    </w:p>
    <w:p w:rsidR="00BF4659" w:rsidRPr="00B933C7" w:rsidRDefault="00BF4659" w:rsidP="00BF4659">
      <w:pPr>
        <w:pStyle w:val="ListParagraph"/>
        <w:numPr>
          <w:ilvl w:val="0"/>
          <w:numId w:val="2"/>
        </w:numPr>
      </w:pPr>
      <w:r w:rsidRPr="00B933C7">
        <w:t>Oily, congested skin</w:t>
      </w:r>
    </w:p>
    <w:p w:rsidR="00BF4659" w:rsidRPr="00B933C7" w:rsidRDefault="00BF4659" w:rsidP="00BF4659">
      <w:pPr>
        <w:pStyle w:val="ListParagraph"/>
        <w:numPr>
          <w:ilvl w:val="0"/>
          <w:numId w:val="2"/>
        </w:numPr>
      </w:pPr>
      <w:r w:rsidRPr="00B933C7">
        <w:t>Enlarged pores</w:t>
      </w:r>
    </w:p>
    <w:p w:rsidR="00BF4659" w:rsidRPr="00B933C7" w:rsidRDefault="00BF4659" w:rsidP="00BF4659">
      <w:pPr>
        <w:pStyle w:val="ListParagraph"/>
        <w:numPr>
          <w:ilvl w:val="0"/>
          <w:numId w:val="2"/>
        </w:numPr>
      </w:pPr>
      <w:r w:rsidRPr="00B933C7">
        <w:t>Dull, uneven skin tone</w:t>
      </w:r>
    </w:p>
    <w:p w:rsidR="00BF4659" w:rsidRPr="00B933C7" w:rsidRDefault="00BF4659" w:rsidP="00BF4659">
      <w:pPr>
        <w:pStyle w:val="ListParagraph"/>
        <w:numPr>
          <w:ilvl w:val="0"/>
          <w:numId w:val="2"/>
        </w:numPr>
      </w:pPr>
      <w:r w:rsidRPr="00B933C7">
        <w:t>Skin texture</w:t>
      </w:r>
    </w:p>
    <w:p w:rsidR="00BF4659" w:rsidRPr="00B933C7" w:rsidRDefault="00BF4659" w:rsidP="00BF4659">
      <w:pPr>
        <w:pStyle w:val="ListParagraph"/>
        <w:numPr>
          <w:ilvl w:val="0"/>
          <w:numId w:val="2"/>
        </w:numPr>
      </w:pPr>
      <w:r w:rsidRPr="00B933C7">
        <w:t>Brown spots &amp; sun damage</w:t>
      </w:r>
    </w:p>
    <w:p w:rsidR="00BF4659" w:rsidRDefault="00BF4659" w:rsidP="00BF4659">
      <w:pPr>
        <w:pStyle w:val="ListParagraph"/>
        <w:numPr>
          <w:ilvl w:val="0"/>
          <w:numId w:val="2"/>
        </w:numPr>
      </w:pPr>
      <w:r w:rsidRPr="00B933C7">
        <w:t>Lax or loose skin</w:t>
      </w:r>
    </w:p>
    <w:p w:rsidR="00BF4659" w:rsidRPr="00B933C7" w:rsidRDefault="00BF4659" w:rsidP="00BF4659">
      <w:pPr>
        <w:pStyle w:val="ListParagraph"/>
        <w:numPr>
          <w:ilvl w:val="0"/>
          <w:numId w:val="2"/>
        </w:numPr>
      </w:pPr>
      <w:r>
        <w:t>Acne</w:t>
      </w:r>
    </w:p>
    <w:p w:rsidR="00BF4659" w:rsidRPr="00B933C7" w:rsidRDefault="00BF4659" w:rsidP="00BF4659">
      <w:r w:rsidRPr="00B933C7">
        <w:t>HYDRAFACIAL REVIEWS</w:t>
      </w:r>
    </w:p>
    <w:p w:rsidR="00BF4659" w:rsidRPr="00B933C7" w:rsidRDefault="00BF4659" w:rsidP="00BF4659">
      <w:r w:rsidRPr="00B933C7">
        <w:t xml:space="preserve">Hydrafacial reviews are raving. This popular facial receives an impressively high patient satisfaction rating, as demonstrated by the 98% worth it rating on RealSelf. </w:t>
      </w:r>
    </w:p>
    <w:p w:rsidR="00BF4659" w:rsidRPr="00B933C7" w:rsidRDefault="00BF4659" w:rsidP="00BF4659">
      <w:r w:rsidRPr="00B933C7">
        <w:t>In addition, glowing Hydrafacial review</w:t>
      </w:r>
      <w:r>
        <w:t xml:space="preserve">s are relayed in numerous </w:t>
      </w:r>
      <w:r w:rsidRPr="00B933C7">
        <w:t xml:space="preserve">magazines. Beauty editor for </w:t>
      </w:r>
      <w:proofErr w:type="spellStart"/>
      <w:r w:rsidRPr="00072FBC">
        <w:rPr>
          <w:i/>
        </w:rPr>
        <w:t>Instyle</w:t>
      </w:r>
      <w:proofErr w:type="spellEnd"/>
      <w:r>
        <w:t xml:space="preserve"> m</w:t>
      </w:r>
      <w:r w:rsidRPr="00B933C7">
        <w:t>agazine provides her readers</w:t>
      </w:r>
      <w:r>
        <w:t xml:space="preserve"> with</w:t>
      </w:r>
      <w:r w:rsidRPr="00B933C7">
        <w:t xml:space="preserve"> genuine Hydrafacial reviews explaining </w:t>
      </w:r>
      <w:r>
        <w:t>“</w:t>
      </w:r>
      <w:r w:rsidRPr="00B933C7">
        <w:t xml:space="preserve">In less than 30 minutes, I was finished…I was shocked at my skin’s </w:t>
      </w:r>
      <w:proofErr w:type="spellStart"/>
      <w:r w:rsidRPr="00B933C7">
        <w:t>glowy</w:t>
      </w:r>
      <w:proofErr w:type="spellEnd"/>
      <w:r w:rsidRPr="00B933C7">
        <w:t>, revitalized look. It looked even in tone, the texture was smooth even to touch, my skin didn’t feel tight or uncomfortable anymore and I even had a little glow…”</w:t>
      </w:r>
    </w:p>
    <w:p w:rsidR="00BF4659" w:rsidRPr="00B933C7" w:rsidRDefault="00BF4659" w:rsidP="00BF4659">
      <w:pPr>
        <w:shd w:val="clear" w:color="auto" w:fill="FFFFFF"/>
        <w:spacing w:after="0" w:line="240" w:lineRule="auto"/>
      </w:pPr>
      <w:r w:rsidRPr="00072FBC">
        <w:rPr>
          <w:i/>
        </w:rPr>
        <w:t xml:space="preserve">Forbes </w:t>
      </w:r>
      <w:r w:rsidRPr="00B933C7">
        <w:t>magazine offers its own Hydrafacial reviews explaining, “Performed with a machine – it’s painless, I promise – and truly effective for all skin types, the facial cleanses and exfoliates, while delivering hyaluronic acid and anti-oxidants into the skin. The best part? You’ll see results immediately. My face was incredibly bright and even-toned, as if it was glowing from within.”</w:t>
      </w:r>
    </w:p>
    <w:p w:rsidR="00BF4659" w:rsidRPr="00B933C7" w:rsidRDefault="00BF4659" w:rsidP="00BF4659">
      <w:pPr>
        <w:shd w:val="clear" w:color="auto" w:fill="FFFFFF"/>
        <w:spacing w:after="0" w:line="240" w:lineRule="auto"/>
      </w:pPr>
    </w:p>
    <w:p w:rsidR="00BF4659" w:rsidRPr="00B933C7" w:rsidRDefault="00BF4659" w:rsidP="00BF4659">
      <w:pPr>
        <w:shd w:val="clear" w:color="auto" w:fill="FFFFFF"/>
        <w:spacing w:after="0" w:line="240" w:lineRule="auto"/>
      </w:pPr>
      <w:r w:rsidRPr="00B933C7">
        <w:t xml:space="preserve">Hydrafacial Reviews in Scientific literature offer an unbiased account. One study published in the </w:t>
      </w:r>
      <w:r w:rsidRPr="00072FBC">
        <w:rPr>
          <w:i/>
        </w:rPr>
        <w:t>Journal of Cosmetic Dermatology</w:t>
      </w:r>
      <w:r w:rsidRPr="00B933C7">
        <w:t xml:space="preserve"> subjects who underwent the Hydrafacial “demonstrated increased epidermal thickness, papillary dermal thickness, and </w:t>
      </w:r>
      <w:proofErr w:type="spellStart"/>
      <w:r w:rsidRPr="00B933C7">
        <w:t>polyphenolic</w:t>
      </w:r>
      <w:proofErr w:type="spellEnd"/>
      <w:r w:rsidRPr="00B933C7">
        <w:t xml:space="preserve"> antioxidant levels…There was replacement of </w:t>
      </w:r>
      <w:proofErr w:type="spellStart"/>
      <w:r w:rsidRPr="00B933C7">
        <w:t>elastotic</w:t>
      </w:r>
      <w:proofErr w:type="spellEnd"/>
      <w:r w:rsidRPr="00B933C7">
        <w:t xml:space="preserve"> dermal tissue, collagen hyalinization, and increased fibroblast density. Fine lines, pore size, and hyperpigmentation were decreased following treatment. There were no reported complications” This led the researchers to conclude, “Hydradermabrasion effectively improved skin quality both clinically and histologically.”</w:t>
      </w:r>
      <w:r>
        <w:rPr>
          <w:rFonts w:cstheme="minorHAnsi"/>
        </w:rPr>
        <w:t>¹</w:t>
      </w:r>
    </w:p>
    <w:p w:rsidR="00BF4659" w:rsidRPr="00B933C7" w:rsidRDefault="00BF4659" w:rsidP="00BF4659">
      <w:pPr>
        <w:shd w:val="clear" w:color="auto" w:fill="FFFFFF"/>
        <w:spacing w:after="0" w:line="240" w:lineRule="auto"/>
      </w:pPr>
    </w:p>
    <w:p w:rsidR="00BF4659" w:rsidRPr="00B933C7" w:rsidRDefault="00BF4659" w:rsidP="00BF4659">
      <w:r w:rsidRPr="00B933C7">
        <w:t>HYDRAFACIAL UTAH</w:t>
      </w:r>
    </w:p>
    <w:p w:rsidR="00BF4659" w:rsidRPr="00B933C7" w:rsidRDefault="00BF4659" w:rsidP="00BF4659">
      <w:pPr>
        <w:shd w:val="clear" w:color="auto" w:fill="FFFFFF"/>
        <w:spacing w:after="0" w:line="240" w:lineRule="auto"/>
      </w:pPr>
      <w:r w:rsidRPr="00B933C7">
        <w:t>Enjoy the immediate appearance of younger, healthier, more radiant skin that comes from the ultra-hydrating power of the Hydrafacial</w:t>
      </w:r>
      <w:r>
        <w:t>. Contact</w:t>
      </w:r>
      <w:r w:rsidRPr="00B933C7">
        <w:t xml:space="preserve"> </w:t>
      </w:r>
      <w:r w:rsidR="0053301F">
        <w:t>SPA</w:t>
      </w:r>
      <w:r w:rsidRPr="00B933C7">
        <w:t xml:space="preserve">, the premier Hydrafacial </w:t>
      </w:r>
      <w:r w:rsidR="0053301F">
        <w:t>LOCATION</w:t>
      </w:r>
      <w:r w:rsidRPr="00B933C7">
        <w:t xml:space="preserve"> provider by calling </w:t>
      </w:r>
      <w:r w:rsidR="0053301F">
        <w:t>NUMBER</w:t>
      </w:r>
      <w:r w:rsidRPr="00B933C7">
        <w:t xml:space="preserve"> or signing up for a free skin consultation online today. </w:t>
      </w:r>
    </w:p>
    <w:p w:rsidR="00BF4659" w:rsidRDefault="00BF4659" w:rsidP="00BF4659"/>
    <w:p w:rsidR="00BF4659" w:rsidRDefault="00BF4659" w:rsidP="00BF4659">
      <w:r>
        <w:t>Sources</w:t>
      </w:r>
    </w:p>
    <w:p w:rsidR="00BF4659" w:rsidRDefault="00BB08FE" w:rsidP="00BF4659">
      <w:pPr>
        <w:rPr>
          <w:rFonts w:ascii="Arial" w:eastAsia="Times New Roman" w:hAnsi="Arial" w:cs="Arial"/>
          <w:i/>
          <w:color w:val="000000"/>
        </w:rPr>
      </w:pPr>
      <w:hyperlink r:id="rId6" w:history="1">
        <w:proofErr w:type="gramStart"/>
        <w:r w:rsidR="00BF4659" w:rsidRPr="004234B5">
          <w:rPr>
            <w:rStyle w:val="Hyperlink"/>
          </w:rPr>
          <w:t xml:space="preserve">Hydradermabrasion: an innovative modality for </w:t>
        </w:r>
        <w:proofErr w:type="spellStart"/>
        <w:r w:rsidR="00BF4659" w:rsidRPr="004234B5">
          <w:rPr>
            <w:rStyle w:val="Hyperlink"/>
          </w:rPr>
          <w:t>nonablative</w:t>
        </w:r>
        <w:proofErr w:type="spellEnd"/>
        <w:r w:rsidR="00BF4659" w:rsidRPr="004234B5">
          <w:rPr>
            <w:rStyle w:val="Hyperlink"/>
          </w:rPr>
          <w:t xml:space="preserve"> facial rejuvenation.</w:t>
        </w:r>
        <w:proofErr w:type="gramEnd"/>
      </w:hyperlink>
      <w:r w:rsidR="00BF4659">
        <w:t xml:space="preserve"> </w:t>
      </w:r>
      <w:r w:rsidR="00BF4659" w:rsidRPr="004234B5">
        <w:rPr>
          <w:rFonts w:ascii="Arial" w:eastAsia="Times New Roman" w:hAnsi="Arial" w:cs="Arial"/>
          <w:i/>
          <w:color w:val="000000"/>
        </w:rPr>
        <w:t>Journal of Cosmetic Dermatology</w:t>
      </w:r>
      <w:r w:rsidR="00E531E7">
        <w:rPr>
          <w:rFonts w:ascii="Arial" w:eastAsia="Times New Roman" w:hAnsi="Arial" w:cs="Arial"/>
          <w:i/>
          <w:color w:val="000000"/>
        </w:rPr>
        <w:br/>
      </w:r>
    </w:p>
    <w:p w:rsidR="00E531E7" w:rsidRDefault="00E531E7" w:rsidP="00BF4659">
      <w:pPr>
        <w:rPr>
          <w:rFonts w:ascii="Arial" w:eastAsia="Times New Roman" w:hAnsi="Arial" w:cs="Arial"/>
          <w:i/>
          <w:color w:val="000000"/>
        </w:rPr>
      </w:pPr>
      <w:r>
        <w:rPr>
          <w:rFonts w:ascii="Arial" w:eastAsia="Times New Roman" w:hAnsi="Arial" w:cs="Arial"/>
          <w:i/>
          <w:color w:val="000000"/>
        </w:rPr>
        <w:t>EXAMPLE TWO:</w:t>
      </w:r>
    </w:p>
    <w:p w:rsidR="00E531E7" w:rsidRPr="00454E38" w:rsidRDefault="00E531E7" w:rsidP="00E531E7">
      <w:r w:rsidRPr="00454E38">
        <w:t>Hydrafacial.servicepage.bellavita.mz</w:t>
      </w:r>
    </w:p>
    <w:p w:rsidR="00E531E7" w:rsidRPr="00454E38" w:rsidRDefault="00E531E7" w:rsidP="00E531E7">
      <w:r w:rsidRPr="00454E38">
        <w:t>Keyword: Hydrafacial</w:t>
      </w:r>
    </w:p>
    <w:p w:rsidR="00E531E7" w:rsidRPr="00454E38" w:rsidRDefault="00E531E7" w:rsidP="00E531E7">
      <w:r>
        <w:t>/</w:t>
      </w:r>
      <w:proofErr w:type="spellStart"/>
      <w:r>
        <w:t>hydrafacial</w:t>
      </w:r>
      <w:proofErr w:type="spellEnd"/>
      <w:r>
        <w:t>-H</w:t>
      </w:r>
      <w:r w:rsidRPr="00454E38">
        <w:t>insdale</w:t>
      </w:r>
    </w:p>
    <w:p w:rsidR="00E531E7" w:rsidRPr="00454E38" w:rsidRDefault="00E531E7" w:rsidP="00E531E7">
      <w:r w:rsidRPr="00454E38">
        <w:t xml:space="preserve">HYDRAFACIAL in HINSDALE, IL | </w:t>
      </w:r>
      <w:proofErr w:type="gramStart"/>
      <w:r>
        <w:t>3</w:t>
      </w:r>
      <w:proofErr w:type="gramEnd"/>
      <w:r w:rsidRPr="00454E38">
        <w:t xml:space="preserve"> Facial</w:t>
      </w:r>
      <w:r>
        <w:t>s in 1</w:t>
      </w:r>
      <w:r w:rsidRPr="00454E38">
        <w:t>: Peels + Hydrates + Protects</w:t>
      </w:r>
    </w:p>
    <w:p w:rsidR="00E531E7" w:rsidRPr="00454E38" w:rsidRDefault="00E531E7" w:rsidP="00E531E7">
      <w:pPr>
        <w:shd w:val="clear" w:color="auto" w:fill="FFFFFF"/>
        <w:spacing w:after="0" w:line="240" w:lineRule="auto"/>
      </w:pPr>
      <w:r w:rsidRPr="00454E38">
        <w:t xml:space="preserve">Meta: The Hydrafacial combines 3 </w:t>
      </w:r>
      <w:proofErr w:type="gramStart"/>
      <w:r w:rsidRPr="00454E38">
        <w:t>facials into one</w:t>
      </w:r>
      <w:proofErr w:type="gramEnd"/>
      <w:r w:rsidRPr="00454E38">
        <w:t xml:space="preserve">. </w:t>
      </w:r>
      <w:proofErr w:type="gramStart"/>
      <w:r w:rsidRPr="00454E38">
        <w:t>3</w:t>
      </w:r>
      <w:proofErr w:type="gramEnd"/>
      <w:r w:rsidRPr="00454E38">
        <w:t xml:space="preserve"> Steps. </w:t>
      </w:r>
      <w:proofErr w:type="gramStart"/>
      <w:r w:rsidRPr="00454E38">
        <w:t>30 minutes.</w:t>
      </w:r>
      <w:proofErr w:type="gramEnd"/>
      <w:r w:rsidRPr="00454E38">
        <w:t xml:space="preserve"> </w:t>
      </w:r>
      <w:proofErr w:type="gramStart"/>
      <w:r w:rsidRPr="00454E38">
        <w:t>The best skin of your life.</w:t>
      </w:r>
      <w:proofErr w:type="gramEnd"/>
      <w:r w:rsidRPr="00454E38">
        <w:t xml:space="preserve"> Schedule a free consult </w:t>
      </w:r>
      <w:r>
        <w:t>[NUMBER]</w:t>
      </w:r>
    </w:p>
    <w:p w:rsidR="00E531E7" w:rsidRPr="00454E38" w:rsidRDefault="00E531E7" w:rsidP="00E531E7">
      <w:pPr>
        <w:shd w:val="clear" w:color="auto" w:fill="FFFFFF"/>
        <w:spacing w:after="0" w:line="240" w:lineRule="auto"/>
      </w:pPr>
    </w:p>
    <w:p w:rsidR="00E531E7" w:rsidRPr="00454E38" w:rsidRDefault="00E531E7" w:rsidP="00E531E7">
      <w:pPr>
        <w:shd w:val="clear" w:color="auto" w:fill="FFFFFF"/>
        <w:spacing w:after="0" w:line="240" w:lineRule="auto"/>
      </w:pPr>
      <w:r w:rsidRPr="00454E38">
        <w:t>The Hydrafacial is the</w:t>
      </w:r>
      <w:r>
        <w:t xml:space="preserve"> gold</w:t>
      </w:r>
      <w:r w:rsidRPr="00454E38">
        <w:t xml:space="preserve"> standard for facial skin treatments. This popular treatment incorporates </w:t>
      </w:r>
      <w:proofErr w:type="gramStart"/>
      <w:r w:rsidRPr="00454E38">
        <w:t>3</w:t>
      </w:r>
      <w:proofErr w:type="gramEnd"/>
      <w:r w:rsidRPr="00454E38">
        <w:t xml:space="preserve"> facials into one treatment, using state-of-the-art technology to cleanse the skin of impurities, seal in hydration, and infuse it with nourishing vitamins, minerals, and antioxidants that protect your complexion. This relaxing, 3-step super facial takes only 30 minutes to complete and requires no downtime. Radiant results </w:t>
      </w:r>
      <w:proofErr w:type="gramStart"/>
      <w:r w:rsidRPr="00454E38">
        <w:t>can be seen</w:t>
      </w:r>
      <w:proofErr w:type="gramEnd"/>
      <w:r w:rsidRPr="00454E38">
        <w:t xml:space="preserve"> almost immediately, and when integrated into your regular skincare regime, the Hydrafacial can improve a litany of skin blemishes, including fine lines, </w:t>
      </w:r>
      <w:r>
        <w:t xml:space="preserve">hyperpigmentation, </w:t>
      </w:r>
      <w:r w:rsidRPr="00454E38">
        <w:t>brown spots, oily or acne</w:t>
      </w:r>
      <w:r>
        <w:t>-</w:t>
      </w:r>
      <w:r w:rsidRPr="00454E38">
        <w:t>pr</w:t>
      </w:r>
      <w:r>
        <w:t xml:space="preserve">one skin, enlarged pores, and </w:t>
      </w:r>
      <w:r w:rsidRPr="00454E38">
        <w:t>dull complexion</w:t>
      </w:r>
      <w:r>
        <w:t>s</w:t>
      </w:r>
      <w:r w:rsidRPr="00454E38">
        <w:t xml:space="preserve">. </w:t>
      </w:r>
    </w:p>
    <w:p w:rsidR="00E531E7" w:rsidRPr="00454E38" w:rsidRDefault="00E531E7" w:rsidP="00E531E7">
      <w:pPr>
        <w:shd w:val="clear" w:color="auto" w:fill="FFFFFF"/>
        <w:spacing w:after="0" w:line="240" w:lineRule="auto"/>
      </w:pPr>
    </w:p>
    <w:p w:rsidR="00E531E7" w:rsidRPr="00454E38" w:rsidRDefault="00E531E7" w:rsidP="00E531E7">
      <w:pPr>
        <w:shd w:val="clear" w:color="auto" w:fill="FFFFFF"/>
        <w:spacing w:after="0" w:line="240" w:lineRule="auto"/>
      </w:pPr>
      <w:proofErr w:type="gramStart"/>
      <w:r w:rsidRPr="00454E38">
        <w:t>3</w:t>
      </w:r>
      <w:proofErr w:type="gramEnd"/>
      <w:r w:rsidRPr="00454E38">
        <w:t xml:space="preserve"> steps. </w:t>
      </w:r>
      <w:proofErr w:type="gramStart"/>
      <w:r w:rsidRPr="00454E38">
        <w:t>30 minutes.</w:t>
      </w:r>
      <w:proofErr w:type="gramEnd"/>
      <w:r w:rsidRPr="00454E38">
        <w:t xml:space="preserve"> </w:t>
      </w:r>
      <w:proofErr w:type="gramStart"/>
      <w:r w:rsidRPr="00454E38">
        <w:t>The best skin of your life.</w:t>
      </w:r>
      <w:proofErr w:type="gramEnd"/>
      <w:r w:rsidRPr="00454E38">
        <w:t xml:space="preserve"> Learn more about this popular 3 in 1 facial by scheduling a complimentary skin consultation with the experts at </w:t>
      </w:r>
      <w:r>
        <w:t>[SPA]</w:t>
      </w:r>
      <w:r w:rsidRPr="00454E38">
        <w:t xml:space="preserve"> Med Spa, the premier Hydrafacial Hinsdale provider. Contact </w:t>
      </w:r>
      <w:r>
        <w:t>[SPA]</w:t>
      </w:r>
      <w:r w:rsidRPr="00454E38">
        <w:t xml:space="preserve"> today by filling out the online form or by calling (</w:t>
      </w:r>
      <w:hyperlink r:id="rId7" w:tgtFrame="_blank" w:history="1">
        <w:r w:rsidRPr="00454E38">
          <w:t>630) 432-9333</w:t>
        </w:r>
      </w:hyperlink>
      <w:r w:rsidRPr="00454E38">
        <w:t>.</w:t>
      </w:r>
    </w:p>
    <w:p w:rsidR="00E531E7" w:rsidRPr="00454E38" w:rsidRDefault="00E531E7" w:rsidP="00E531E7">
      <w:pPr>
        <w:shd w:val="clear" w:color="auto" w:fill="FFFFFF"/>
        <w:spacing w:after="0" w:line="240" w:lineRule="auto"/>
      </w:pPr>
    </w:p>
    <w:p w:rsidR="00E531E7" w:rsidRPr="00454E38" w:rsidRDefault="00E531E7" w:rsidP="00E531E7">
      <w:pPr>
        <w:shd w:val="clear" w:color="auto" w:fill="FFFFFF"/>
        <w:spacing w:after="0" w:line="240" w:lineRule="auto"/>
      </w:pPr>
      <w:r w:rsidRPr="00454E38">
        <w:t xml:space="preserve">BENEFITS OF THE HYDRAFACIAL from </w:t>
      </w:r>
      <w:r>
        <w:t>[SPA]</w:t>
      </w:r>
      <w:r w:rsidRPr="00454E38">
        <w:t xml:space="preserve"> MED SPA</w:t>
      </w:r>
    </w:p>
    <w:p w:rsidR="00E531E7" w:rsidRPr="00454E38" w:rsidRDefault="00E531E7" w:rsidP="00E531E7">
      <w:pPr>
        <w:shd w:val="clear" w:color="auto" w:fill="FFFFFF"/>
        <w:spacing w:after="0" w:line="240" w:lineRule="auto"/>
      </w:pPr>
    </w:p>
    <w:p w:rsidR="00E531E7" w:rsidRPr="00454E38" w:rsidRDefault="00E531E7" w:rsidP="00E531E7">
      <w:pPr>
        <w:pStyle w:val="ListParagraph"/>
        <w:numPr>
          <w:ilvl w:val="0"/>
          <w:numId w:val="4"/>
        </w:numPr>
        <w:shd w:val="clear" w:color="auto" w:fill="FFFFFF"/>
        <w:spacing w:after="0" w:line="240" w:lineRule="auto"/>
      </w:pPr>
      <w:r w:rsidRPr="00454E38">
        <w:t>3 hi</w:t>
      </w:r>
      <w:r>
        <w:t>gh</w:t>
      </w:r>
      <w:r w:rsidRPr="00454E38">
        <w:t>-tech treatments in 1 super facial</w:t>
      </w:r>
    </w:p>
    <w:p w:rsidR="00E531E7" w:rsidRPr="00454E38" w:rsidRDefault="00E531E7" w:rsidP="00E531E7">
      <w:pPr>
        <w:pStyle w:val="ListParagraph"/>
        <w:numPr>
          <w:ilvl w:val="0"/>
          <w:numId w:val="4"/>
        </w:numPr>
        <w:shd w:val="clear" w:color="auto" w:fill="FFFFFF"/>
        <w:spacing w:after="0" w:line="240" w:lineRule="auto"/>
      </w:pPr>
      <w:r w:rsidRPr="00454E38">
        <w:t>Relaxing, 30</w:t>
      </w:r>
      <w:r>
        <w:t>-</w:t>
      </w:r>
      <w:r w:rsidRPr="00454E38">
        <w:t>minute procedure</w:t>
      </w:r>
    </w:p>
    <w:p w:rsidR="00E531E7" w:rsidRPr="00454E38" w:rsidRDefault="00E531E7" w:rsidP="00E531E7">
      <w:pPr>
        <w:pStyle w:val="ListParagraph"/>
        <w:numPr>
          <w:ilvl w:val="0"/>
          <w:numId w:val="4"/>
        </w:numPr>
        <w:shd w:val="clear" w:color="auto" w:fill="FFFFFF"/>
        <w:spacing w:after="0" w:line="240" w:lineRule="auto"/>
      </w:pPr>
      <w:r w:rsidRPr="00454E38">
        <w:t>Safe on all skin types</w:t>
      </w:r>
    </w:p>
    <w:p w:rsidR="00E531E7" w:rsidRPr="00454E38" w:rsidRDefault="00E531E7" w:rsidP="00E531E7">
      <w:pPr>
        <w:pStyle w:val="ListParagraph"/>
        <w:numPr>
          <w:ilvl w:val="0"/>
          <w:numId w:val="4"/>
        </w:numPr>
        <w:shd w:val="clear" w:color="auto" w:fill="FFFFFF"/>
        <w:spacing w:after="0" w:line="240" w:lineRule="auto"/>
      </w:pPr>
      <w:r w:rsidRPr="00454E38">
        <w:t>Exfoliates the skin of impurities</w:t>
      </w:r>
    </w:p>
    <w:p w:rsidR="00E531E7" w:rsidRPr="00454E38" w:rsidRDefault="00E531E7" w:rsidP="00E531E7">
      <w:pPr>
        <w:pStyle w:val="ListParagraph"/>
        <w:numPr>
          <w:ilvl w:val="0"/>
          <w:numId w:val="4"/>
        </w:numPr>
        <w:shd w:val="clear" w:color="auto" w:fill="FFFFFF"/>
        <w:spacing w:after="0" w:line="240" w:lineRule="auto"/>
      </w:pPr>
      <w:r w:rsidRPr="00454E38">
        <w:t>Cleanses skin of acne</w:t>
      </w:r>
      <w:r>
        <w:t>-</w:t>
      </w:r>
      <w:r w:rsidRPr="00454E38">
        <w:t>causing bacteria</w:t>
      </w:r>
    </w:p>
    <w:p w:rsidR="00E531E7" w:rsidRPr="00454E38" w:rsidRDefault="00E531E7" w:rsidP="00E531E7">
      <w:pPr>
        <w:pStyle w:val="ListParagraph"/>
        <w:numPr>
          <w:ilvl w:val="0"/>
          <w:numId w:val="4"/>
        </w:numPr>
        <w:shd w:val="clear" w:color="auto" w:fill="FFFFFF"/>
        <w:spacing w:after="0" w:line="240" w:lineRule="auto"/>
      </w:pPr>
      <w:r w:rsidRPr="00454E38">
        <w:t>Hydrates &amp; locks in moisture</w:t>
      </w:r>
    </w:p>
    <w:p w:rsidR="00E531E7" w:rsidRPr="00454E38" w:rsidRDefault="00E531E7" w:rsidP="00E531E7">
      <w:pPr>
        <w:pStyle w:val="ListParagraph"/>
        <w:numPr>
          <w:ilvl w:val="0"/>
          <w:numId w:val="4"/>
        </w:numPr>
        <w:shd w:val="clear" w:color="auto" w:fill="FFFFFF"/>
        <w:spacing w:after="0" w:line="240" w:lineRule="auto"/>
      </w:pPr>
      <w:r w:rsidRPr="00454E38">
        <w:t>Nourishes skin with vitamins &amp; antioxidants</w:t>
      </w:r>
    </w:p>
    <w:p w:rsidR="00E531E7" w:rsidRPr="00454E38" w:rsidRDefault="00E531E7" w:rsidP="00E531E7">
      <w:pPr>
        <w:pStyle w:val="ListParagraph"/>
        <w:numPr>
          <w:ilvl w:val="0"/>
          <w:numId w:val="4"/>
        </w:numPr>
        <w:shd w:val="clear" w:color="auto" w:fill="FFFFFF"/>
        <w:spacing w:after="0" w:line="240" w:lineRule="auto"/>
      </w:pPr>
      <w:r w:rsidRPr="00454E38">
        <w:t>Reduces inflammation &amp; redness</w:t>
      </w:r>
    </w:p>
    <w:p w:rsidR="00E531E7" w:rsidRPr="00454E38" w:rsidRDefault="00E531E7" w:rsidP="00E531E7">
      <w:pPr>
        <w:pStyle w:val="ListParagraph"/>
        <w:numPr>
          <w:ilvl w:val="0"/>
          <w:numId w:val="4"/>
        </w:numPr>
        <w:shd w:val="clear" w:color="auto" w:fill="FFFFFF"/>
        <w:spacing w:after="0" w:line="240" w:lineRule="auto"/>
      </w:pPr>
      <w:r w:rsidRPr="00454E38">
        <w:t>Improves pigmentation irregularities</w:t>
      </w:r>
    </w:p>
    <w:p w:rsidR="00E531E7" w:rsidRPr="00454E38" w:rsidRDefault="00E531E7" w:rsidP="00E531E7">
      <w:pPr>
        <w:pStyle w:val="ListParagraph"/>
        <w:numPr>
          <w:ilvl w:val="0"/>
          <w:numId w:val="4"/>
        </w:numPr>
        <w:shd w:val="clear" w:color="auto" w:fill="FFFFFF"/>
        <w:spacing w:after="0" w:line="240" w:lineRule="auto"/>
      </w:pPr>
      <w:r w:rsidRPr="00454E38">
        <w:t>Evens skin tone &amp; smooths texture</w:t>
      </w:r>
    </w:p>
    <w:p w:rsidR="00E531E7" w:rsidRPr="00454E38" w:rsidRDefault="00E531E7" w:rsidP="00E531E7">
      <w:pPr>
        <w:pStyle w:val="ListParagraph"/>
        <w:numPr>
          <w:ilvl w:val="0"/>
          <w:numId w:val="4"/>
        </w:numPr>
        <w:shd w:val="clear" w:color="auto" w:fill="FFFFFF"/>
        <w:spacing w:after="0" w:line="240" w:lineRule="auto"/>
      </w:pPr>
      <w:r w:rsidRPr="00454E38">
        <w:t>Refreshes &amp; brightens complexion</w:t>
      </w:r>
    </w:p>
    <w:p w:rsidR="00E531E7" w:rsidRPr="00454E38" w:rsidRDefault="00E531E7" w:rsidP="00E531E7">
      <w:pPr>
        <w:shd w:val="clear" w:color="auto" w:fill="FFFFFF"/>
        <w:spacing w:after="0" w:line="240" w:lineRule="auto"/>
      </w:pPr>
    </w:p>
    <w:p w:rsidR="00E531E7" w:rsidRPr="00454E38" w:rsidRDefault="00E531E7" w:rsidP="00E531E7">
      <w:pPr>
        <w:shd w:val="clear" w:color="auto" w:fill="FFFFFF"/>
        <w:spacing w:after="0" w:line="240" w:lineRule="auto"/>
      </w:pPr>
      <w:r w:rsidRPr="00454E38">
        <w:t>HYDRAFACIAL BEFORE AND AFTER*</w:t>
      </w:r>
    </w:p>
    <w:p w:rsidR="00E531E7" w:rsidRPr="00454E38" w:rsidRDefault="00E531E7" w:rsidP="00E531E7">
      <w:pPr>
        <w:shd w:val="clear" w:color="auto" w:fill="FFFFFF"/>
        <w:spacing w:after="0" w:line="240" w:lineRule="auto"/>
      </w:pPr>
    </w:p>
    <w:p w:rsidR="00E531E7" w:rsidRPr="00454E38" w:rsidRDefault="00E531E7" w:rsidP="00E531E7">
      <w:pPr>
        <w:shd w:val="clear" w:color="auto" w:fill="FFFFFF"/>
        <w:spacing w:after="0" w:line="240" w:lineRule="auto"/>
      </w:pPr>
      <w:r w:rsidRPr="00454E38">
        <w:t xml:space="preserve">Hydrafacial before and after images demonstrate how this </w:t>
      </w:r>
      <w:proofErr w:type="gramStart"/>
      <w:r w:rsidRPr="00454E38">
        <w:t>3</w:t>
      </w:r>
      <w:proofErr w:type="gramEnd"/>
      <w:r w:rsidRPr="00454E38">
        <w:t xml:space="preserve"> step facial cleanses and rejuvenates the skin, leaving the individual with a radiant complexion. </w:t>
      </w:r>
      <w:proofErr w:type="gramStart"/>
      <w:r w:rsidRPr="00454E38">
        <w:t>As with any cosmetic treatment, results may vary.* However, the individuals depicted in these Hydrafacial before and after images are real patients who received the actual treatment.</w:t>
      </w:r>
      <w:proofErr w:type="gramEnd"/>
    </w:p>
    <w:p w:rsidR="00E531E7" w:rsidRPr="00454E38" w:rsidRDefault="00E531E7" w:rsidP="00E531E7">
      <w:pPr>
        <w:shd w:val="clear" w:color="auto" w:fill="FFFFFF"/>
        <w:spacing w:after="0" w:line="240" w:lineRule="auto"/>
      </w:pPr>
    </w:p>
    <w:p w:rsidR="00E531E7" w:rsidRPr="00454E38" w:rsidRDefault="00E531E7" w:rsidP="00E531E7">
      <w:pPr>
        <w:shd w:val="clear" w:color="auto" w:fill="FFFFFF"/>
        <w:spacing w:after="0" w:line="240" w:lineRule="auto"/>
      </w:pPr>
      <w:proofErr w:type="gramStart"/>
      <w:r>
        <w:t>3</w:t>
      </w:r>
      <w:proofErr w:type="gramEnd"/>
      <w:r>
        <w:t xml:space="preserve"> TREATMENTS</w:t>
      </w:r>
      <w:r w:rsidRPr="00454E38">
        <w:t xml:space="preserve"> IN 1</w:t>
      </w:r>
      <w:r>
        <w:t xml:space="preserve"> FACIAL</w:t>
      </w:r>
    </w:p>
    <w:p w:rsidR="00E531E7" w:rsidRPr="00454E38" w:rsidRDefault="00E531E7" w:rsidP="00E531E7">
      <w:pPr>
        <w:shd w:val="clear" w:color="auto" w:fill="FFFFFF"/>
        <w:spacing w:after="150" w:line="240" w:lineRule="auto"/>
        <w:jc w:val="both"/>
      </w:pPr>
      <w:r w:rsidRPr="00454E38">
        <w:t>The HydraFacial combines advanced technologies, such as hydradermabrasion, extraction, chemical peels, and infusion of serums containing Hyaluronic acid, vitamins, antioxidants, peptides</w:t>
      </w:r>
      <w:r>
        <w:t>,</w:t>
      </w:r>
      <w:r w:rsidRPr="00454E38">
        <w:t xml:space="preserve"> and other skin nourishing ingredients. The super facial is comprised of </w:t>
      </w:r>
      <w:proofErr w:type="gramStart"/>
      <w:r w:rsidRPr="00454E38">
        <w:t>3</w:t>
      </w:r>
      <w:proofErr w:type="gramEnd"/>
      <w:r w:rsidRPr="00454E38">
        <w:t xml:space="preserve"> distinct steps. Each step offers the</w:t>
      </w:r>
      <w:r>
        <w:t xml:space="preserve"> skin </w:t>
      </w:r>
      <w:r w:rsidRPr="00454E38">
        <w:t>unique benefits and all steps work in conjunction with one another to provide unparalleled results.</w:t>
      </w:r>
    </w:p>
    <w:p w:rsidR="00E531E7" w:rsidRPr="00454E38" w:rsidRDefault="00E531E7" w:rsidP="00E531E7">
      <w:pPr>
        <w:shd w:val="clear" w:color="auto" w:fill="FFFFFF"/>
        <w:spacing w:after="150" w:line="240" w:lineRule="auto"/>
        <w:jc w:val="center"/>
      </w:pPr>
      <w:r w:rsidRPr="00454E38">
        <w:t xml:space="preserve">The </w:t>
      </w:r>
      <w:proofErr w:type="gramStart"/>
      <w:r w:rsidRPr="00454E38">
        <w:t>3</w:t>
      </w:r>
      <w:proofErr w:type="gramEnd"/>
      <w:r w:rsidRPr="00454E38">
        <w:t xml:space="preserve"> Steps of the Hydrafacial</w:t>
      </w:r>
    </w:p>
    <w:p w:rsidR="00E531E7" w:rsidRPr="00454E38" w:rsidRDefault="00E531E7" w:rsidP="00E531E7">
      <w:pPr>
        <w:shd w:val="clear" w:color="auto" w:fill="FFFFFF"/>
        <w:spacing w:after="150" w:line="240" w:lineRule="auto"/>
        <w:jc w:val="both"/>
      </w:pPr>
      <w:r w:rsidRPr="00454E38">
        <w:rPr>
          <w:b/>
        </w:rPr>
        <w:t>Step One: CLEANSE + PEEL:</w:t>
      </w:r>
      <w:r w:rsidRPr="00454E38">
        <w:t xml:space="preserve"> </w:t>
      </w:r>
      <w:r>
        <w:t xml:space="preserve">Step </w:t>
      </w:r>
      <w:proofErr w:type="gramStart"/>
      <w:r>
        <w:t>one</w:t>
      </w:r>
      <w:proofErr w:type="gramEnd"/>
      <w:r>
        <w:t xml:space="preserve"> c</w:t>
      </w:r>
      <w:r w:rsidRPr="00454E38">
        <w:t>leanses the skin using</w:t>
      </w:r>
      <w:r>
        <w:t xml:space="preserve"> a combination of</w:t>
      </w:r>
      <w:r w:rsidRPr="00454E38">
        <w:t xml:space="preserve"> Hydradermabrasion and gentle chemical peels. This dual exfoliation strips the surface of debris, bacteria, and dead skin cells, revealing the fresh, healthy layer of skin that sits underneath. In addition, exfoliation triggers cell renewal, stimulating the skin to rejuvenate itself naturally.</w:t>
      </w:r>
      <w:r>
        <w:rPr>
          <w:rFonts w:cstheme="minorHAnsi"/>
        </w:rPr>
        <w:t>¹</w:t>
      </w:r>
      <w:r w:rsidRPr="00454E38">
        <w:t xml:space="preserve">  </w:t>
      </w:r>
    </w:p>
    <w:p w:rsidR="00E531E7" w:rsidRPr="00454E38" w:rsidRDefault="00E531E7" w:rsidP="00E531E7">
      <w:pPr>
        <w:shd w:val="clear" w:color="auto" w:fill="FFFFFF"/>
        <w:spacing w:after="150" w:line="240" w:lineRule="auto"/>
        <w:jc w:val="both"/>
      </w:pPr>
      <w:r w:rsidRPr="00454E38">
        <w:rPr>
          <w:b/>
        </w:rPr>
        <w:t>Step Two: EXTRACT + HYDRATE</w:t>
      </w:r>
      <w:r w:rsidRPr="00454E38">
        <w:t>: Using the high-tech vortex tip, the second step of this super facial extracts debris from the skin</w:t>
      </w:r>
      <w:r>
        <w:t>’s</w:t>
      </w:r>
      <w:r w:rsidRPr="00454E38">
        <w:t xml:space="preserve"> pores. This not only cleanses the skin even further, </w:t>
      </w:r>
      <w:r>
        <w:t>but it also</w:t>
      </w:r>
      <w:r w:rsidRPr="00454E38">
        <w:t xml:space="preserve"> primes the skin </w:t>
      </w:r>
      <w:proofErr w:type="gramStart"/>
      <w:r w:rsidRPr="00454E38">
        <w:t>to better absorb</w:t>
      </w:r>
      <w:proofErr w:type="gramEnd"/>
      <w:r w:rsidRPr="00454E38">
        <w:t xml:space="preserve"> the application of hydrating serums. By locking in moisture, the skin looks plumper, improving the appearance of skin laxity. </w:t>
      </w:r>
    </w:p>
    <w:p w:rsidR="00E531E7" w:rsidRPr="00454E38" w:rsidRDefault="00E531E7" w:rsidP="00E531E7">
      <w:pPr>
        <w:shd w:val="clear" w:color="auto" w:fill="FFFFFF"/>
        <w:spacing w:after="150" w:line="240" w:lineRule="auto"/>
        <w:jc w:val="both"/>
      </w:pPr>
      <w:r w:rsidRPr="00454E38">
        <w:rPr>
          <w:b/>
        </w:rPr>
        <w:t xml:space="preserve">Step Three: FUSE + </w:t>
      </w:r>
      <w:proofErr w:type="gramStart"/>
      <w:r w:rsidRPr="00454E38">
        <w:rPr>
          <w:b/>
        </w:rPr>
        <w:t>PROTECT:</w:t>
      </w:r>
      <w:proofErr w:type="gramEnd"/>
      <w:r w:rsidRPr="00454E38">
        <w:t xml:space="preserve"> The final step of the Hydrafacial protects the skin by infusing it with hydrating serums. These topical applications </w:t>
      </w:r>
      <w:proofErr w:type="gramStart"/>
      <w:r w:rsidRPr="00454E38">
        <w:t>are formulated</w:t>
      </w:r>
      <w:proofErr w:type="gramEnd"/>
      <w:r w:rsidRPr="00454E38">
        <w:t xml:space="preserve"> with Hyaluronic acid, antioxidants, peptides, vitamins, and other ingredients that repair skin damage, rejuvenate the complexion and fortify the skin for long-term results. </w:t>
      </w:r>
    </w:p>
    <w:p w:rsidR="00E531E7" w:rsidRPr="00454E38" w:rsidRDefault="00E531E7" w:rsidP="00E531E7">
      <w:pPr>
        <w:shd w:val="clear" w:color="auto" w:fill="FFFFFF"/>
        <w:spacing w:after="0" w:line="240" w:lineRule="auto"/>
      </w:pPr>
    </w:p>
    <w:p w:rsidR="00E531E7" w:rsidRDefault="00E531E7" w:rsidP="00E531E7">
      <w:pPr>
        <w:shd w:val="clear" w:color="auto" w:fill="FFFFFF"/>
        <w:spacing w:after="0" w:line="240" w:lineRule="auto"/>
      </w:pPr>
      <w:r w:rsidRPr="00454E38">
        <w:t>HOW DOES THE HYDRAFACIAL WORK</w:t>
      </w:r>
      <w:r>
        <w:t>?</w:t>
      </w:r>
    </w:p>
    <w:p w:rsidR="00E531E7" w:rsidRPr="00454E38" w:rsidRDefault="00E531E7" w:rsidP="00E531E7">
      <w:pPr>
        <w:shd w:val="clear" w:color="auto" w:fill="FFFFFF"/>
        <w:spacing w:after="0" w:line="240" w:lineRule="auto"/>
      </w:pPr>
    </w:p>
    <w:p w:rsidR="00E531E7" w:rsidRPr="00454E38" w:rsidRDefault="00E531E7" w:rsidP="00E531E7">
      <w:r w:rsidRPr="00454E38">
        <w:t xml:space="preserve">Hydrafacial reviews found in scientific studies have demonstrated the 3 in 1 facial to be safe and effective. Besides exfoliating and cleansing the surface of the skin, clinical findings show the Hydrafacial to improve </w:t>
      </w:r>
      <w:r>
        <w:t xml:space="preserve">the </w:t>
      </w:r>
      <w:r w:rsidRPr="00454E38">
        <w:t>skin on a biological level. The multiple modalities of this facial stimulate the body’s natural rejuvenation process, triggering the creation of new skin cells and the production of collagen. Collagen is a structural protein found in the skin. Collagen is abundant</w:t>
      </w:r>
      <w:r>
        <w:t xml:space="preserve"> when we are young. It</w:t>
      </w:r>
      <w:r w:rsidRPr="00454E38">
        <w:t xml:space="preserve"> maintains the tight, blemish-free skin that we associate with youth.¹</w:t>
      </w:r>
    </w:p>
    <w:p w:rsidR="00E531E7" w:rsidRPr="00454E38" w:rsidRDefault="00E531E7" w:rsidP="00E531E7">
      <w:r w:rsidRPr="00454E38">
        <w:t xml:space="preserve">One Hydrafacial review published in the </w:t>
      </w:r>
      <w:r w:rsidRPr="00454E38">
        <w:rPr>
          <w:i/>
        </w:rPr>
        <w:t>Journal of Cosmetic Dermatology</w:t>
      </w:r>
      <w:r w:rsidRPr="00454E38">
        <w:t xml:space="preserve"> found that after receiving the Hydrafacial, the skin “demonstrated increased epidermal thickness, papillary dermal thickness, and </w:t>
      </w:r>
      <w:proofErr w:type="spellStart"/>
      <w:r w:rsidRPr="00454E38">
        <w:t>polyphenolic</w:t>
      </w:r>
      <w:proofErr w:type="spellEnd"/>
      <w:r w:rsidRPr="00454E38">
        <w:t xml:space="preserve"> antioxidant levels…There was replacement of </w:t>
      </w:r>
      <w:proofErr w:type="spellStart"/>
      <w:r w:rsidRPr="00454E38">
        <w:t>elastotic</w:t>
      </w:r>
      <w:proofErr w:type="spellEnd"/>
      <w:r w:rsidRPr="00454E38">
        <w:t xml:space="preserve"> dermal tissue, collagen hyalinization, and increased fibroblast density. Fine lines, pore size, and hyperpigmentation </w:t>
      </w:r>
      <w:proofErr w:type="gramStart"/>
      <w:r w:rsidRPr="00454E38">
        <w:t>were decreased</w:t>
      </w:r>
      <w:proofErr w:type="gramEnd"/>
      <w:r w:rsidRPr="00454E38">
        <w:t xml:space="preserve"> following treatment. There were no reported complications.” With these findings, the</w:t>
      </w:r>
      <w:r>
        <w:t xml:space="preserve"> authors of the study concluded,</w:t>
      </w:r>
      <w:r w:rsidRPr="00454E38">
        <w:t xml:space="preserve"> “Hydradermabrasion effectively improved skin quality both clinically and histologically.”¹</w:t>
      </w:r>
    </w:p>
    <w:p w:rsidR="00E531E7" w:rsidRPr="00454E38" w:rsidRDefault="00E531E7" w:rsidP="00E531E7">
      <w:pPr>
        <w:ind w:left="720"/>
        <w:rPr>
          <w:b/>
        </w:rPr>
      </w:pPr>
      <w:r w:rsidRPr="00454E38">
        <w:rPr>
          <w:b/>
        </w:rPr>
        <w:t xml:space="preserve">The Hydrafacial </w:t>
      </w:r>
      <w:proofErr w:type="gramStart"/>
      <w:r w:rsidRPr="00454E38">
        <w:rPr>
          <w:b/>
        </w:rPr>
        <w:t>is shown</w:t>
      </w:r>
      <w:proofErr w:type="gramEnd"/>
      <w:r w:rsidRPr="00454E38">
        <w:rPr>
          <w:b/>
        </w:rPr>
        <w:t xml:space="preserve"> to improve the following skin blemishes:</w:t>
      </w:r>
    </w:p>
    <w:p w:rsidR="00E531E7" w:rsidRPr="00454E38" w:rsidRDefault="00E531E7" w:rsidP="00E531E7">
      <w:pPr>
        <w:pStyle w:val="ListParagraph"/>
        <w:numPr>
          <w:ilvl w:val="0"/>
          <w:numId w:val="5"/>
        </w:numPr>
        <w:ind w:left="1440"/>
      </w:pPr>
      <w:r w:rsidRPr="00454E38">
        <w:t>Enlarged pores</w:t>
      </w:r>
    </w:p>
    <w:p w:rsidR="00E531E7" w:rsidRPr="00454E38" w:rsidRDefault="00E531E7" w:rsidP="00E531E7">
      <w:pPr>
        <w:pStyle w:val="ListParagraph"/>
        <w:numPr>
          <w:ilvl w:val="0"/>
          <w:numId w:val="5"/>
        </w:numPr>
        <w:ind w:left="1440"/>
      </w:pPr>
      <w:r w:rsidRPr="00454E38">
        <w:t>Dull complexion</w:t>
      </w:r>
    </w:p>
    <w:p w:rsidR="00E531E7" w:rsidRPr="00454E38" w:rsidRDefault="00E531E7" w:rsidP="00E531E7">
      <w:pPr>
        <w:pStyle w:val="ListParagraph"/>
        <w:numPr>
          <w:ilvl w:val="0"/>
          <w:numId w:val="5"/>
        </w:numPr>
        <w:ind w:left="1440"/>
      </w:pPr>
      <w:r w:rsidRPr="00454E38">
        <w:t>Uneven skin tone</w:t>
      </w:r>
    </w:p>
    <w:p w:rsidR="00E531E7" w:rsidRPr="00454E38" w:rsidRDefault="00E531E7" w:rsidP="00E531E7">
      <w:pPr>
        <w:pStyle w:val="ListParagraph"/>
        <w:numPr>
          <w:ilvl w:val="0"/>
          <w:numId w:val="5"/>
        </w:numPr>
        <w:ind w:left="1440"/>
      </w:pPr>
      <w:r w:rsidRPr="00454E38">
        <w:t>Acne</w:t>
      </w:r>
    </w:p>
    <w:p w:rsidR="00E531E7" w:rsidRPr="00454E38" w:rsidRDefault="00E531E7" w:rsidP="00E531E7">
      <w:pPr>
        <w:pStyle w:val="ListParagraph"/>
        <w:numPr>
          <w:ilvl w:val="0"/>
          <w:numId w:val="5"/>
        </w:numPr>
        <w:ind w:left="1440"/>
      </w:pPr>
      <w:r w:rsidRPr="00454E38">
        <w:t>The appearance of skin laxity</w:t>
      </w:r>
    </w:p>
    <w:p w:rsidR="00E531E7" w:rsidRPr="00454E38" w:rsidRDefault="00E531E7" w:rsidP="00E531E7">
      <w:pPr>
        <w:pStyle w:val="ListParagraph"/>
        <w:numPr>
          <w:ilvl w:val="0"/>
          <w:numId w:val="5"/>
        </w:numPr>
        <w:ind w:left="1440"/>
      </w:pPr>
      <w:r w:rsidRPr="00454E38">
        <w:t>Skin texture</w:t>
      </w:r>
    </w:p>
    <w:p w:rsidR="00E531E7" w:rsidRPr="00454E38" w:rsidRDefault="00E531E7" w:rsidP="00E531E7">
      <w:pPr>
        <w:pStyle w:val="ListParagraph"/>
        <w:numPr>
          <w:ilvl w:val="0"/>
          <w:numId w:val="5"/>
        </w:numPr>
        <w:ind w:left="1440"/>
      </w:pPr>
      <w:r w:rsidRPr="00454E38">
        <w:t>Fine lines</w:t>
      </w:r>
    </w:p>
    <w:p w:rsidR="00E531E7" w:rsidRPr="00454E38" w:rsidRDefault="00E531E7" w:rsidP="00E531E7">
      <w:pPr>
        <w:pStyle w:val="ListParagraph"/>
        <w:numPr>
          <w:ilvl w:val="0"/>
          <w:numId w:val="5"/>
        </w:numPr>
        <w:ind w:left="1440"/>
      </w:pPr>
      <w:r w:rsidRPr="00454E38">
        <w:t>Oil congested skin</w:t>
      </w:r>
    </w:p>
    <w:p w:rsidR="00E531E7" w:rsidRPr="00454E38" w:rsidRDefault="00E531E7" w:rsidP="00E531E7">
      <w:pPr>
        <w:pStyle w:val="ListParagraph"/>
        <w:numPr>
          <w:ilvl w:val="0"/>
          <w:numId w:val="5"/>
        </w:numPr>
        <w:ind w:left="1440"/>
      </w:pPr>
      <w:r w:rsidRPr="00454E38">
        <w:t>Sun damage (brown spots)</w:t>
      </w:r>
    </w:p>
    <w:p w:rsidR="00E531E7" w:rsidRPr="00454E38" w:rsidRDefault="00E531E7" w:rsidP="00E531E7">
      <w:r w:rsidRPr="00454E38">
        <w:t>HYDRAFACIAL RESULTS*</w:t>
      </w:r>
    </w:p>
    <w:p w:rsidR="00E531E7" w:rsidRPr="00454E38" w:rsidRDefault="00E531E7" w:rsidP="00E531E7">
      <w:proofErr w:type="gramStart"/>
      <w:r w:rsidRPr="00454E38">
        <w:t xml:space="preserve">While individual experiences may vary, many patients report seeing </w:t>
      </w:r>
      <w:r>
        <w:t xml:space="preserve">an </w:t>
      </w:r>
      <w:r w:rsidRPr="00454E38">
        <w:t>improvement to skin tone and an overall healthier looking complexion after one treatment</w:t>
      </w:r>
      <w:r>
        <w:t>.</w:t>
      </w:r>
      <w:proofErr w:type="gramEnd"/>
      <w:r>
        <w:t xml:space="preserve"> The Hydrafacial typically provides</w:t>
      </w:r>
      <w:r w:rsidRPr="00454E38">
        <w:t xml:space="preserve"> radiant skin for up to </w:t>
      </w:r>
      <w:proofErr w:type="gramStart"/>
      <w:r w:rsidRPr="00454E38">
        <w:t>7</w:t>
      </w:r>
      <w:proofErr w:type="gramEnd"/>
      <w:r w:rsidRPr="00454E38">
        <w:t xml:space="preserve"> days.</w:t>
      </w:r>
      <w:r>
        <w:t>*</w:t>
      </w:r>
      <w:r w:rsidRPr="00454E38">
        <w:t xml:space="preserve"> Patients who want </w:t>
      </w:r>
      <w:r>
        <w:t xml:space="preserve">their </w:t>
      </w:r>
      <w:r w:rsidRPr="00454E38">
        <w:t>Hydrafacial to benefit the</w:t>
      </w:r>
      <w:r>
        <w:t>ir</w:t>
      </w:r>
      <w:r w:rsidRPr="00454E38">
        <w:t xml:space="preserve"> skin on a cellular level receive multiple treatments, incorporating the facial into the</w:t>
      </w:r>
      <w:r>
        <w:t>ir</w:t>
      </w:r>
      <w:r w:rsidRPr="00454E38">
        <w:t xml:space="preserve"> regular skincare routine. ¹</w:t>
      </w:r>
    </w:p>
    <w:p w:rsidR="00E531E7" w:rsidRPr="00454E38" w:rsidRDefault="00E531E7" w:rsidP="00E531E7">
      <w:pPr>
        <w:shd w:val="clear" w:color="auto" w:fill="FFFFFF"/>
        <w:spacing w:after="0" w:line="240" w:lineRule="auto"/>
      </w:pPr>
      <w:r w:rsidRPr="00454E38">
        <w:t>HOW MUCH DOES THE HYDRAFACIAL COST</w:t>
      </w:r>
      <w:r>
        <w:t>?</w:t>
      </w:r>
    </w:p>
    <w:p w:rsidR="00E531E7" w:rsidRPr="00454E38" w:rsidRDefault="00E531E7" w:rsidP="00E531E7">
      <w:pPr>
        <w:shd w:val="clear" w:color="auto" w:fill="FFFFFF"/>
        <w:spacing w:after="0" w:line="240" w:lineRule="auto"/>
      </w:pPr>
    </w:p>
    <w:p w:rsidR="00E531E7" w:rsidRPr="00454E38" w:rsidRDefault="00E531E7" w:rsidP="00E531E7">
      <w:pPr>
        <w:shd w:val="clear" w:color="auto" w:fill="FFFFFF"/>
        <w:spacing w:after="0" w:line="240" w:lineRule="auto"/>
      </w:pPr>
      <w:r w:rsidRPr="00454E38">
        <w:t xml:space="preserve">Hydrafacial cost varies per patient depending on the exact parameters of their customized treatment plan. As the premier Med Spa for skin treatments and facials, </w:t>
      </w:r>
      <w:r>
        <w:t>[SPA]</w:t>
      </w:r>
      <w:r w:rsidRPr="00454E38">
        <w:t xml:space="preserve"> is committed to offering unparalleled service at some of the best prices in the Chicago region. Contact </w:t>
      </w:r>
      <w:r>
        <w:t>[SPA]</w:t>
      </w:r>
      <w:r w:rsidRPr="00454E38">
        <w:t xml:space="preserve"> to learn about current specials to save on Hydrafacial cost.</w:t>
      </w:r>
    </w:p>
    <w:p w:rsidR="00E531E7" w:rsidRPr="00454E38" w:rsidRDefault="00E531E7" w:rsidP="00E531E7">
      <w:pPr>
        <w:shd w:val="clear" w:color="auto" w:fill="FFFFFF"/>
        <w:spacing w:after="0" w:line="240" w:lineRule="auto"/>
      </w:pPr>
    </w:p>
    <w:p w:rsidR="00E531E7" w:rsidRPr="00454E38" w:rsidRDefault="00E531E7" w:rsidP="00E531E7">
      <w:pPr>
        <w:shd w:val="clear" w:color="auto" w:fill="FFFFFF"/>
        <w:spacing w:after="0" w:line="240" w:lineRule="auto"/>
      </w:pPr>
      <w:r w:rsidRPr="00454E38">
        <w:t>HYDRAFACIAL NEAR ME</w:t>
      </w:r>
    </w:p>
    <w:p w:rsidR="00E531E7" w:rsidRPr="00454E38" w:rsidRDefault="00E531E7" w:rsidP="00E531E7">
      <w:pPr>
        <w:shd w:val="clear" w:color="auto" w:fill="FFFFFF"/>
        <w:spacing w:after="0" w:line="240" w:lineRule="auto"/>
      </w:pPr>
    </w:p>
    <w:p w:rsidR="00E531E7" w:rsidRPr="00454E38" w:rsidRDefault="00E531E7" w:rsidP="00E531E7">
      <w:pPr>
        <w:shd w:val="clear" w:color="auto" w:fill="FFFFFF"/>
        <w:spacing w:after="0" w:line="240" w:lineRule="auto"/>
      </w:pPr>
      <w:r w:rsidRPr="00454E38">
        <w:t xml:space="preserve">Let </w:t>
      </w:r>
      <w:r>
        <w:t>[SPA]</w:t>
      </w:r>
      <w:r w:rsidRPr="00454E38">
        <w:t xml:space="preserve"> Med Spa help you love the skin your in with their popular Hydrafacial treatment. Conveniently located in Hinsdale, </w:t>
      </w:r>
      <w:r>
        <w:t>[SPA]</w:t>
      </w:r>
      <w:r w:rsidRPr="00454E38">
        <w:t xml:space="preserve"> is the premier skin spa in the Chicago area and is happy to serve the surrounding communities of Oak Brook, Clarendon Hills, Oakbrook Terrace, Western Springs, Burr Ridge, Elmhurst, Downers Grove, Westmont, </w:t>
      </w:r>
      <w:proofErr w:type="spellStart"/>
      <w:r w:rsidRPr="00454E38">
        <w:t>Willowbrook</w:t>
      </w:r>
      <w:proofErr w:type="spellEnd"/>
      <w:r w:rsidRPr="00454E38">
        <w:t xml:space="preserve">, and La Grange. Learn more about the Hydrafacial and schedule a free consultation by contacting </w:t>
      </w:r>
      <w:r>
        <w:t>[SPA]</w:t>
      </w:r>
      <w:r w:rsidRPr="00454E38">
        <w:t xml:space="preserve"> Med Spa online or by calling </w:t>
      </w:r>
      <w:r>
        <w:t>[NUMBER]</w:t>
      </w:r>
      <w:r w:rsidRPr="00454E38">
        <w:t xml:space="preserve"> today.</w:t>
      </w:r>
    </w:p>
    <w:p w:rsidR="00E531E7" w:rsidRPr="00454E38" w:rsidRDefault="00E531E7" w:rsidP="00E531E7"/>
    <w:p w:rsidR="00E531E7" w:rsidRPr="00454E38" w:rsidRDefault="00E531E7" w:rsidP="00E531E7">
      <w:r w:rsidRPr="00454E38">
        <w:t>Sources:</w:t>
      </w:r>
    </w:p>
    <w:p w:rsidR="00E531E7" w:rsidRPr="00454E38" w:rsidRDefault="00E531E7" w:rsidP="00E531E7">
      <w:hyperlink r:id="rId8" w:history="1">
        <w:proofErr w:type="gramStart"/>
        <w:r w:rsidRPr="00454E38">
          <w:t xml:space="preserve">Hydradermabrasion: an innovative modality for </w:t>
        </w:r>
        <w:proofErr w:type="spellStart"/>
        <w:r w:rsidRPr="00454E38">
          <w:t>nonablative</w:t>
        </w:r>
        <w:proofErr w:type="spellEnd"/>
        <w:r w:rsidRPr="00454E38">
          <w:t xml:space="preserve"> facial rejuvenation.</w:t>
        </w:r>
        <w:proofErr w:type="gramEnd"/>
      </w:hyperlink>
      <w:r w:rsidRPr="00454E38">
        <w:t xml:space="preserve"> Journal of Cosmetic Dermatology</w:t>
      </w:r>
    </w:p>
    <w:p w:rsidR="00E531E7" w:rsidRPr="00454E38" w:rsidRDefault="00E531E7" w:rsidP="00E531E7"/>
    <w:p w:rsidR="00E531E7" w:rsidRPr="00454E38" w:rsidRDefault="00E531E7" w:rsidP="00E531E7"/>
    <w:p w:rsidR="00E531E7" w:rsidRPr="00B933C7" w:rsidRDefault="00E531E7" w:rsidP="00BF4659"/>
    <w:p w:rsidR="00BF4659" w:rsidRDefault="00BF4659"/>
    <w:sectPr w:rsidR="00BF46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56CEB"/>
    <w:multiLevelType w:val="hybridMultilevel"/>
    <w:tmpl w:val="860C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6876D1"/>
    <w:multiLevelType w:val="hybridMultilevel"/>
    <w:tmpl w:val="85964874"/>
    <w:lvl w:ilvl="0" w:tplc="8F44CF0C">
      <w:start w:val="20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51148C"/>
    <w:multiLevelType w:val="hybridMultilevel"/>
    <w:tmpl w:val="0864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CB13902"/>
    <w:multiLevelType w:val="hybridMultilevel"/>
    <w:tmpl w:val="813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7097875"/>
    <w:multiLevelType w:val="hybridMultilevel"/>
    <w:tmpl w:val="008C7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2sDAyNDIysLCwMDdT0lEKTi0uzszPAykwqgUAEWfVxSwAAAA="/>
  </w:docVars>
  <w:rsids>
    <w:rsidRoot w:val="00BF4659"/>
    <w:rsid w:val="00123B49"/>
    <w:rsid w:val="0053301F"/>
    <w:rsid w:val="006F1251"/>
    <w:rsid w:val="00BB08FE"/>
    <w:rsid w:val="00BF4659"/>
    <w:rsid w:val="00E531E7"/>
    <w:rsid w:val="00ED22F2"/>
    <w:rsid w:val="00EE4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F4659"/>
    <w:rPr>
      <w:color w:val="0000FF"/>
      <w:u w:val="single"/>
    </w:rPr>
  </w:style>
  <w:style w:type="paragraph" w:styleId="ListParagraph">
    <w:name w:val="List Paragraph"/>
    <w:basedOn w:val="Normal"/>
    <w:uiPriority w:val="34"/>
    <w:qFormat/>
    <w:rsid w:val="00BF46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F4659"/>
    <w:rPr>
      <w:color w:val="0000FF"/>
      <w:u w:val="single"/>
    </w:rPr>
  </w:style>
  <w:style w:type="paragraph" w:styleId="ListParagraph">
    <w:name w:val="List Paragraph"/>
    <w:basedOn w:val="Normal"/>
    <w:uiPriority w:val="34"/>
    <w:qFormat/>
    <w:rsid w:val="00BF46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19146604" TargetMode="External"/><Relationship Id="rId3" Type="http://schemas.microsoft.com/office/2007/relationships/stylesWithEffects" Target="stylesWithEffects.xml"/><Relationship Id="rId7" Type="http://schemas.openxmlformats.org/officeDocument/2006/relationships/hyperlink" Target="tel:+163043293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9146604"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2006</Words>
  <Characters>11939</Characters>
  <Application>Microsoft Office Word</Application>
  <DocSecurity>0</DocSecurity>
  <Lines>234</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8-09-19T20:06:00Z</dcterms:created>
  <dcterms:modified xsi:type="dcterms:W3CDTF">2019-07-04T21:23:00Z</dcterms:modified>
</cp:coreProperties>
</file>